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464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930be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2bb63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2:27:53Z</dcterms:created>
  <dcterms:modified xsi:type="dcterms:W3CDTF">2021-12-22T12:27:53Z</dcterms:modified>
</cp:coreProperties>
</file>